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20C682" w14:textId="77777777" w:rsidR="004C00D0" w:rsidRDefault="004C00D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2"/>
          <w:szCs w:val="12"/>
        </w:rPr>
      </w:pPr>
    </w:p>
    <w:tbl>
      <w:tblPr>
        <w:tblStyle w:val="a"/>
        <w:tblW w:w="104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170"/>
        <w:gridCol w:w="3300"/>
      </w:tblGrid>
      <w:tr w:rsidR="004C00D0" w14:paraId="5FD6F213" w14:textId="77777777" w:rsidTr="5DEE0F6A">
        <w:trPr>
          <w:trHeight w:val="1600"/>
        </w:trPr>
        <w:tc>
          <w:tcPr>
            <w:tcW w:w="7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D6C228C" w14:textId="6B489089" w:rsidR="004C00D0" w:rsidRDefault="008C0D0B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60"/>
                <w:szCs w:val="60"/>
              </w:rPr>
            </w:pPr>
            <w:r w:rsidRPr="59CA935C">
              <w:rPr>
                <w:sz w:val="60"/>
                <w:szCs w:val="60"/>
              </w:rPr>
              <w:t>Nabil Shaikh</w:t>
            </w:r>
          </w:p>
          <w:p w14:paraId="78762CF9" w14:textId="6C86EAD0" w:rsidR="004C00D0" w:rsidRDefault="008C0D0B">
            <w:pPr>
              <w:pStyle w:val="Subtitl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</w:rPr>
            </w:pPr>
            <w:bookmarkStart w:id="0" w:name="_ymi089liagec"/>
            <w:bookmarkEnd w:id="0"/>
            <w:r w:rsidRPr="59CA935C">
              <w:rPr>
                <w:rFonts w:ascii="Merriweather" w:eastAsia="Merriweather" w:hAnsi="Merriweather" w:cs="Merriweather"/>
              </w:rPr>
              <w:t>Nationality: Indian</w:t>
            </w:r>
          </w:p>
          <w:p w14:paraId="68A83DAC" w14:textId="5D5C30A5" w:rsidR="004C00D0" w:rsidRDefault="008C0D0B">
            <w:pPr>
              <w:pStyle w:val="Subtitle"/>
              <w:rPr>
                <w:rFonts w:ascii="Merriweather" w:eastAsia="Merriweather" w:hAnsi="Merriweather" w:cs="Merriweather"/>
              </w:rPr>
            </w:pPr>
            <w:bookmarkStart w:id="1" w:name="_myoq4h2a2yik"/>
            <w:bookmarkEnd w:id="1"/>
            <w:r w:rsidRPr="59CA935C">
              <w:rPr>
                <w:rFonts w:ascii="Merriweather" w:eastAsia="Merriweather" w:hAnsi="Merriweather" w:cs="Merriweather"/>
              </w:rPr>
              <w:t>Age: 1</w:t>
            </w:r>
            <w:r w:rsidR="00E059B6">
              <w:rPr>
                <w:rFonts w:ascii="Merriweather" w:eastAsia="Merriweather" w:hAnsi="Merriweather" w:cs="Merriweather"/>
              </w:rPr>
              <w:t>8</w:t>
            </w:r>
            <w:r w:rsidRPr="59CA935C">
              <w:rPr>
                <w:rFonts w:ascii="Merriweather" w:eastAsia="Merriweather" w:hAnsi="Merriweather" w:cs="Merriweather"/>
              </w:rPr>
              <w:t xml:space="preserve"> years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952DB02" w14:textId="7D526BFF" w:rsidR="004C00D0" w:rsidRPr="00930480" w:rsidRDefault="0093048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begin"/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instrText>HYPERLINK "https://maps.app.goo.gl/Tyri4V8kt7EZqKQw7"</w:instrText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separate"/>
            </w:r>
            <w:r w:rsidRPr="00930480"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  <w:t xml:space="preserve">Solapur </w:t>
            </w:r>
            <w:r w:rsidR="008C0D0B" w:rsidRPr="00930480"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  <w:t xml:space="preserve"> </w:t>
            </w:r>
            <w:r w:rsidRPr="00930480"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  <w:t>Maharashtra</w:t>
            </w:r>
            <w:r w:rsidR="008C0D0B" w:rsidRPr="00930480"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  <w:t>, INDIA</w:t>
            </w:r>
          </w:p>
          <w:p w14:paraId="1AA8A84E" w14:textId="69087A85" w:rsidR="004C00D0" w:rsidRPr="00930480" w:rsidRDefault="00930480" w:rsidP="59CA9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end"/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begin"/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instrText>HYPERLINK "https://t.me/N4bi10p"</w:instrText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separate"/>
            </w:r>
            <w:r w:rsidR="004F0D55" w:rsidRPr="00930480"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  <w:t>Contact Telegram</w:t>
            </w:r>
          </w:p>
          <w:p w14:paraId="1A9D6080" w14:textId="77777777" w:rsidR="00930480" w:rsidRPr="00930480" w:rsidRDefault="00930480" w:rsidP="59CA9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end"/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begin"/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instrText>HYPERLINK "mailto:</w:instrText>
            </w:r>
            <w:r w:rsidRPr="00930480"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instrText>n4bi10p@gmail.com</w:instrText>
            </w:r>
          </w:p>
          <w:p w14:paraId="228BCC65" w14:textId="77777777" w:rsidR="00930480" w:rsidRPr="00097792" w:rsidRDefault="00930480" w:rsidP="59CA9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instrText>"</w:instrText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</w: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separate"/>
            </w:r>
            <w:r w:rsidRPr="00097792">
              <w:rPr>
                <w:rStyle w:val="Hyperlink"/>
                <w:rFonts w:ascii="Open Sans" w:eastAsia="Open Sans" w:hAnsi="Open Sans" w:cs="Open Sans"/>
                <w:b/>
                <w:bCs/>
                <w:sz w:val="16"/>
                <w:szCs w:val="16"/>
              </w:rPr>
              <w:t>n4bi10p@gmail.com</w:t>
            </w:r>
          </w:p>
          <w:p w14:paraId="534D843D" w14:textId="4415D9E7" w:rsidR="002B7511" w:rsidRDefault="00930480" w:rsidP="59CA935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b/>
                <w:bCs/>
                <w:sz w:val="16"/>
                <w:szCs w:val="16"/>
              </w:rPr>
              <w:fldChar w:fldCharType="end"/>
            </w:r>
            <w:hyperlink r:id="rId7">
              <w:r>
                <w:rPr>
                  <w:rStyle w:val="Hyperlink"/>
                  <w:rFonts w:ascii="Open Sans" w:eastAsia="Open Sans" w:hAnsi="Open Sans" w:cs="Open Sans"/>
                  <w:b/>
                  <w:bCs/>
                  <w:sz w:val="16"/>
                  <w:szCs w:val="16"/>
                </w:rPr>
                <w:t>n4bi10p.github.io</w:t>
              </w:r>
            </w:hyperlink>
          </w:p>
        </w:tc>
      </w:tr>
      <w:tr w:rsidR="004C00D0" w14:paraId="650E9AAD" w14:textId="77777777" w:rsidTr="5DEE0F6A">
        <w:trPr>
          <w:trHeight w:val="11760"/>
        </w:trPr>
        <w:tc>
          <w:tcPr>
            <w:tcW w:w="7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57841E9" w14:textId="77777777" w:rsidR="004C00D0" w:rsidRDefault="008C0D0B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B7B7B7"/>
              </w:rPr>
            </w:pPr>
            <w:bookmarkStart w:id="2" w:name="_y7d3xdxnr44m" w:colFirst="0" w:colLast="0"/>
            <w:bookmarkEnd w:id="2"/>
            <w:r>
              <w:t>EDUCATION</w:t>
            </w:r>
          </w:p>
          <w:p w14:paraId="3D1F9FBC" w14:textId="75C81526" w:rsidR="004C00D0" w:rsidRDefault="00E059B6" w:rsidP="59CA935C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  <w:iCs/>
              </w:rPr>
            </w:pPr>
            <w:bookmarkStart w:id="3" w:name="_6wymnhinx9q5"/>
            <w:bookmarkStart w:id="4" w:name="_czfiadnsgnzp"/>
            <w:bookmarkEnd w:id="3"/>
            <w:bookmarkEnd w:id="4"/>
            <w:r>
              <w:t>Cocsit College</w:t>
            </w:r>
            <w:r w:rsidR="008C0D0B">
              <w:t xml:space="preserve">, </w:t>
            </w:r>
            <w:r>
              <w:rPr>
                <w:b w:val="0"/>
              </w:rPr>
              <w:t>Latur</w:t>
            </w:r>
            <w:r w:rsidR="00BC431B">
              <w:rPr>
                <w:b w:val="0"/>
              </w:rPr>
              <w:t xml:space="preserve"> </w:t>
            </w:r>
            <w:r w:rsidR="008C0D0B">
              <w:rPr>
                <w:b w:val="0"/>
              </w:rPr>
              <w:t xml:space="preserve">— </w:t>
            </w:r>
            <w:r w:rsidR="008C0D0B" w:rsidRPr="59CA935C">
              <w:rPr>
                <w:b w:val="0"/>
                <w:i/>
                <w:iCs/>
              </w:rPr>
              <w:t>HighSchool</w:t>
            </w:r>
          </w:p>
          <w:p w14:paraId="013FD26E" w14:textId="12DC17D7" w:rsidR="004C00D0" w:rsidRPr="00FA6E30" w:rsidRDefault="00E059B6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hAnsi="Merriweather"/>
                <w:u w:val="single"/>
              </w:rPr>
            </w:pPr>
            <w:bookmarkStart w:id="5" w:name="_miiyt1y6sl7g"/>
            <w:bookmarkEnd w:id="5"/>
            <w:r>
              <w:rPr>
                <w:rFonts w:ascii="Merriweather" w:hAnsi="Merriweather"/>
                <w:u w:val="single"/>
              </w:rPr>
              <w:t>Feb</w:t>
            </w:r>
            <w:r w:rsidR="008C0D0B" w:rsidRPr="59CA935C">
              <w:rPr>
                <w:rFonts w:ascii="Merriweather" w:hAnsi="Merriweather"/>
                <w:u w:val="single"/>
              </w:rPr>
              <w:t xml:space="preserve"> </w:t>
            </w:r>
            <w:r>
              <w:rPr>
                <w:rFonts w:ascii="Merriweather" w:hAnsi="Merriweather"/>
                <w:u w:val="single"/>
              </w:rPr>
              <w:t>2024</w:t>
            </w:r>
            <w:r w:rsidR="008C0D0B" w:rsidRPr="59CA935C">
              <w:rPr>
                <w:rFonts w:ascii="Merriweather" w:hAnsi="Merriweather"/>
                <w:u w:val="single"/>
              </w:rPr>
              <w:t xml:space="preserve"> - Present</w:t>
            </w:r>
          </w:p>
          <w:p w14:paraId="1766FEF0" w14:textId="764F7DEF" w:rsidR="002022A6" w:rsidRPr="00E059B6" w:rsidRDefault="00E059B6" w:rsidP="00E059B6">
            <w:pPr>
              <w:pStyle w:val="Heading2"/>
              <w:spacing w:line="360" w:lineRule="auto"/>
              <w:rPr>
                <w:b w:val="0"/>
              </w:rPr>
            </w:pPr>
            <w:r>
              <w:rPr>
                <w:b w:val="0"/>
              </w:rPr>
              <w:t>HSC</w:t>
            </w:r>
            <w:r w:rsidR="002022A6">
              <w:rPr>
                <w:b w:val="0"/>
              </w:rPr>
              <w:t xml:space="preserve"> Grades </w:t>
            </w:r>
            <w:r w:rsidR="002022A6" w:rsidRPr="59CA935C">
              <w:rPr>
                <w:sz w:val="16"/>
                <w:szCs w:val="16"/>
              </w:rPr>
              <w:t xml:space="preserve">– </w:t>
            </w:r>
            <w:r>
              <w:rPr>
                <w:sz w:val="16"/>
                <w:szCs w:val="16"/>
              </w:rPr>
              <w:t>70%</w:t>
            </w:r>
          </w:p>
          <w:p w14:paraId="3CA0590E" w14:textId="54BC3AB3" w:rsidR="004C00D0" w:rsidRPr="00FA6E30" w:rsidRDefault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English (Lan) – </w:t>
            </w:r>
            <w:r w:rsidR="00E059B6">
              <w:rPr>
                <w:sz w:val="16"/>
                <w:szCs w:val="16"/>
              </w:rPr>
              <w:t>80%</w:t>
            </w:r>
          </w:p>
          <w:p w14:paraId="535542A8" w14:textId="2632018D" w:rsidR="002022A6" w:rsidRPr="00FA6E30" w:rsidRDefault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Maths – </w:t>
            </w:r>
            <w:r w:rsidR="00E059B6">
              <w:rPr>
                <w:sz w:val="16"/>
                <w:szCs w:val="16"/>
              </w:rPr>
              <w:t>65%</w:t>
            </w:r>
          </w:p>
          <w:p w14:paraId="689F038E" w14:textId="4640E9E7" w:rsidR="00294D28" w:rsidRDefault="00E059B6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hysics</w:t>
            </w:r>
            <w:r w:rsidR="002022A6" w:rsidRPr="59CA935C">
              <w:rPr>
                <w:sz w:val="16"/>
                <w:szCs w:val="16"/>
              </w:rPr>
              <w:t xml:space="preserve"> – </w:t>
            </w:r>
            <w:r>
              <w:rPr>
                <w:sz w:val="16"/>
                <w:szCs w:val="16"/>
              </w:rPr>
              <w:t>70%</w:t>
            </w:r>
          </w:p>
          <w:p w14:paraId="50622949" w14:textId="67723EEC" w:rsidR="00294D28" w:rsidRDefault="00E059B6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mistry – 72%</w:t>
            </w:r>
          </w:p>
          <w:p w14:paraId="7F9F73B5" w14:textId="2326E5FC" w:rsidR="00E059B6" w:rsidRDefault="00E059B6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Computer Science (HL) – </w:t>
            </w:r>
            <w:r>
              <w:rPr>
                <w:sz w:val="16"/>
                <w:szCs w:val="16"/>
              </w:rPr>
              <w:t>95 %</w:t>
            </w:r>
          </w:p>
          <w:p w14:paraId="257FC034" w14:textId="30FD3F6B" w:rsidR="00294D28" w:rsidRDefault="00294D28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  <w:p w14:paraId="7E76AC02" w14:textId="29B1B526" w:rsidR="00294D28" w:rsidRDefault="00294D28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  <w:p w14:paraId="217F465A" w14:textId="2ABAB27A" w:rsidR="00294D28" w:rsidRDefault="00294D28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  <w:p w14:paraId="575DCC9C" w14:textId="447F51CA" w:rsidR="00294D28" w:rsidRDefault="00294D28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  <w:p w14:paraId="63719968" w14:textId="77777777" w:rsidR="00294D28" w:rsidRPr="00FA6E30" w:rsidRDefault="00294D28" w:rsidP="002022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</w:p>
          <w:p w14:paraId="433981A0" w14:textId="77777777" w:rsidR="002022A6" w:rsidRDefault="002022A6" w:rsidP="002022A6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EXPERIENCE</w:t>
            </w:r>
          </w:p>
          <w:p w14:paraId="102E9EFC" w14:textId="3BFEB9F3" w:rsidR="002022A6" w:rsidRDefault="007212C5" w:rsidP="5DEE0F6A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  <w:iCs/>
                <w:sz w:val="20"/>
                <w:szCs w:val="20"/>
              </w:rPr>
            </w:pPr>
            <w:bookmarkStart w:id="6" w:name="_rfgvkg2ifhfd"/>
            <w:bookmarkStart w:id="7" w:name="_yk8luflkpwij"/>
            <w:bookmarkEnd w:id="6"/>
            <w:bookmarkEnd w:id="7"/>
            <w:r>
              <w:rPr>
                <w:sz w:val="20"/>
                <w:szCs w:val="20"/>
              </w:rPr>
              <w:t>Project MatrixxOS an AOSP Rom for Realme x7 Max 5G</w:t>
            </w:r>
          </w:p>
          <w:p w14:paraId="50910CBB" w14:textId="77777777" w:rsidR="00930480" w:rsidRDefault="00930480" w:rsidP="00930480">
            <w:bookmarkStart w:id="8" w:name="_n64fgzu3lwuy"/>
            <w:bookmarkEnd w:id="8"/>
            <w:r>
              <w:t>Project Matrixx OS aims to develop a cutting-edge operating system designed for flexibility, scalability, and enhanced user experience. It focuses on modular architecture, allowing users to customize their environments based on specific needs. Key features include:</w:t>
            </w:r>
          </w:p>
          <w:p w14:paraId="67A237CD" w14:textId="77777777" w:rsidR="00930480" w:rsidRDefault="00930480" w:rsidP="00930480"/>
          <w:p w14:paraId="55439374" w14:textId="3714DF06" w:rsidR="00930480" w:rsidRDefault="00930480" w:rsidP="00930480">
            <w:r>
              <w:t>1. User-Centric Design: Intuitive interface tailored for both casual and power users.</w:t>
            </w:r>
          </w:p>
          <w:p w14:paraId="1C7CBD22" w14:textId="2713CF16" w:rsidR="00930480" w:rsidRDefault="00930480" w:rsidP="00930480">
            <w:r>
              <w:t>2. Modular Components: Users can add or remove functionalities seamlessly.</w:t>
            </w:r>
          </w:p>
          <w:p w14:paraId="78707BB8" w14:textId="73AD490C" w:rsidR="00930480" w:rsidRDefault="00930480" w:rsidP="00930480">
            <w:r>
              <w:t>3. Robust Security: Advanced security protocols to protect user data and privacy.</w:t>
            </w:r>
          </w:p>
          <w:p w14:paraId="0E472ECB" w14:textId="7A9C9E4F" w:rsidR="00930480" w:rsidRDefault="00930480" w:rsidP="00930480">
            <w:r>
              <w:lastRenderedPageBreak/>
              <w:t>4. Cross-Platform Compatibility: Smooth operation across a variety of devices, from desktops to mobile.</w:t>
            </w:r>
          </w:p>
          <w:p w14:paraId="5BDAD96B" w14:textId="66D1671E" w:rsidR="00930480" w:rsidRDefault="00930480" w:rsidP="00930480">
            <w:r>
              <w:t>5. Developer-Friendly Tools: Comprehensive SDKs and APIs to foster innovation and third-party application development.</w:t>
            </w:r>
          </w:p>
          <w:p w14:paraId="75D3B622" w14:textId="77777777" w:rsidR="00930480" w:rsidRDefault="00930480" w:rsidP="00930480"/>
          <w:p w14:paraId="7C58ED19" w14:textId="55FF3581" w:rsidR="5DEE0F6A" w:rsidRDefault="00930480" w:rsidP="00930480">
            <w:pPr>
              <w:pStyle w:val="Style1"/>
            </w:pPr>
            <w:r>
              <w:t>The goal of Matrixx OS is to create a versatile and user-friendly platform that meets the demands of a diverse user base while encouraging community-driven enhancements and contributions.</w:t>
            </w:r>
          </w:p>
          <w:p w14:paraId="3DA63AEB" w14:textId="311CC76B" w:rsidR="00FA6E30" w:rsidRPr="007212C5" w:rsidRDefault="007212C5" w:rsidP="00D64EE6">
            <w:pPr>
              <w:rPr>
                <w:rStyle w:val="Hyperlink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>HYPERLINK "https://t.me/N4bi10p_Projects/1920"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 w:rsidR="00D64EE6" w:rsidRPr="007212C5">
              <w:rPr>
                <w:rStyle w:val="Hyperlink"/>
                <w:sz w:val="16"/>
                <w:szCs w:val="16"/>
              </w:rPr>
              <w:t>Website Link</w:t>
            </w:r>
          </w:p>
          <w:p w14:paraId="26B790BD" w14:textId="57FDF4FC" w:rsidR="00156FD2" w:rsidRDefault="007212C5" w:rsidP="5DEE0F6A">
            <w:pPr>
              <w:pStyle w:val="Heading2"/>
              <w:rPr>
                <w:bCs/>
                <w:color w:val="000000" w:themeColor="text1"/>
              </w:rPr>
            </w:pPr>
            <w:r>
              <w:rPr>
                <w:b w:val="0"/>
                <w:color w:val="666666"/>
                <w:sz w:val="16"/>
                <w:szCs w:val="16"/>
              </w:rPr>
              <w:fldChar w:fldCharType="end"/>
            </w:r>
            <w:r w:rsidR="00E059B6">
              <w:rPr>
                <w:sz w:val="20"/>
                <w:szCs w:val="20"/>
              </w:rPr>
              <w:t>Kaneki’s</w:t>
            </w:r>
            <w:r w:rsidR="00156FD2" w:rsidRPr="5DEE0F6A">
              <w:rPr>
                <w:sz w:val="20"/>
                <w:szCs w:val="20"/>
              </w:rPr>
              <w:t xml:space="preserve">, </w:t>
            </w:r>
            <w:r w:rsidR="00E059B6">
              <w:rPr>
                <w:b w:val="0"/>
                <w:sz w:val="20"/>
                <w:szCs w:val="20"/>
              </w:rPr>
              <w:t>Onedrive</w:t>
            </w:r>
            <w:r w:rsidR="5DEE0F6A" w:rsidRPr="5DEE0F6A">
              <w:rPr>
                <w:b w:val="0"/>
                <w:sz w:val="20"/>
                <w:szCs w:val="20"/>
              </w:rPr>
              <w:t xml:space="preserve"> Index for Bot</w:t>
            </w:r>
          </w:p>
          <w:p w14:paraId="4A87CEF8" w14:textId="7761D2D4" w:rsidR="00D34C9D" w:rsidRDefault="00E059B6" w:rsidP="5DEE0F6A">
            <w:pPr>
              <w:pStyle w:val="Style1"/>
            </w:pPr>
            <w:r>
              <w:t>Onedrive</w:t>
            </w:r>
            <w:r w:rsidR="5DEE0F6A" w:rsidRPr="5DEE0F6A">
              <w:t xml:space="preserve"> Personal/Shared Drive Index For </w:t>
            </w:r>
            <w:r w:rsidR="00930480">
              <w:t xml:space="preserve">Serving Files </w:t>
            </w:r>
            <w:r w:rsidR="5DEE0F6A" w:rsidRPr="5DEE0F6A">
              <w:t>Upload</w:t>
            </w:r>
            <w:r w:rsidR="00930480">
              <w:t>ed by BOT</w:t>
            </w:r>
            <w:r w:rsidR="5DEE0F6A" w:rsidRPr="5DEE0F6A">
              <w:t xml:space="preserve"> from Telegram.</w:t>
            </w:r>
          </w:p>
          <w:p w14:paraId="10521D49" w14:textId="35F585C4" w:rsidR="00156FD2" w:rsidRPr="00E059B6" w:rsidRDefault="00E059B6" w:rsidP="00D34C9D">
            <w:pPr>
              <w:rPr>
                <w:rStyle w:val="Hyperlink"/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begin"/>
            </w:r>
            <w:r>
              <w:rPr>
                <w:sz w:val="16"/>
                <w:szCs w:val="16"/>
              </w:rPr>
              <w:instrText>HYPERLINK "https://n4bi10p.vercel.app/"</w:instrText>
            </w:r>
            <w:r>
              <w:rPr>
                <w:sz w:val="16"/>
                <w:szCs w:val="16"/>
              </w:rPr>
            </w:r>
            <w:r>
              <w:rPr>
                <w:sz w:val="16"/>
                <w:szCs w:val="16"/>
              </w:rPr>
              <w:fldChar w:fldCharType="separate"/>
            </w:r>
            <w:r w:rsidR="00F763C6" w:rsidRPr="00E059B6">
              <w:rPr>
                <w:rStyle w:val="Hyperlink"/>
                <w:sz w:val="16"/>
                <w:szCs w:val="16"/>
              </w:rPr>
              <w:t>Website Link</w:t>
            </w:r>
          </w:p>
          <w:p w14:paraId="53286011" w14:textId="5C9D1274" w:rsidR="003837CB" w:rsidRPr="00CE1EA8" w:rsidRDefault="00E059B6" w:rsidP="5DEE0F6A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fldChar w:fldCharType="end"/>
            </w:r>
          </w:p>
          <w:p w14:paraId="14E8837D" w14:textId="0D33AAED" w:rsidR="003837CB" w:rsidRPr="00CE1EA8" w:rsidRDefault="003837CB" w:rsidP="5DEE0F6A">
            <w:pPr>
              <w:rPr>
                <w:sz w:val="16"/>
                <w:szCs w:val="16"/>
              </w:rPr>
            </w:pPr>
          </w:p>
          <w:p w14:paraId="0878855B" w14:textId="056E51A8" w:rsidR="003837CB" w:rsidRPr="00CE1EA8" w:rsidRDefault="00E059B6" w:rsidP="5DEE0F6A">
            <w:pPr>
              <w:rPr>
                <w:sz w:val="24"/>
                <w:szCs w:val="24"/>
              </w:rPr>
            </w:pPr>
            <w:r>
              <w:rPr>
                <w:sz w:val="22"/>
                <w:szCs w:val="22"/>
              </w:rPr>
              <w:t>For</w:t>
            </w:r>
            <w:r w:rsidR="5DEE0F6A" w:rsidRPr="5DEE0F6A">
              <w:rPr>
                <w:sz w:val="22"/>
                <w:szCs w:val="22"/>
              </w:rPr>
              <w:t xml:space="preserve"> More Projects</w:t>
            </w:r>
            <w:r>
              <w:rPr>
                <w:sz w:val="22"/>
                <w:szCs w:val="22"/>
              </w:rPr>
              <w:t xml:space="preserve"> visit my </w:t>
            </w:r>
            <w:hyperlink r:id="rId8" w:history="1">
              <w:r w:rsidR="00930480" w:rsidRPr="00930480">
                <w:rPr>
                  <w:rStyle w:val="Hyperlink"/>
                  <w:sz w:val="22"/>
                  <w:szCs w:val="22"/>
                </w:rPr>
                <w:t>GitHub</w:t>
              </w:r>
            </w:hyperlink>
            <w:r>
              <w:rPr>
                <w:sz w:val="22"/>
                <w:szCs w:val="22"/>
              </w:rPr>
              <w:t xml:space="preserve"> Profile</w:t>
            </w:r>
            <w:r w:rsidR="5DEE0F6A" w:rsidRPr="5DEE0F6A">
              <w:rPr>
                <w:sz w:val="22"/>
                <w:szCs w:val="22"/>
              </w:rPr>
              <w:t>!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2A09ACD" w14:textId="77777777" w:rsidR="004C00D0" w:rsidRDefault="008C0D0B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9" w:name="_ca0awj8022e2"/>
            <w:bookmarkEnd w:id="9"/>
            <w:r>
              <w:lastRenderedPageBreak/>
              <w:t>SKILLS</w:t>
            </w:r>
          </w:p>
          <w:p w14:paraId="70F59ECD" w14:textId="5219DE28" w:rsidR="59CA935C" w:rsidRDefault="59CA935C" w:rsidP="59CA935C">
            <w:pPr>
              <w:numPr>
                <w:ilvl w:val="0"/>
                <w:numId w:val="10"/>
              </w:numPr>
              <w:ind w:left="0" w:firstLine="0"/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1. </w:t>
            </w:r>
            <w:r w:rsidR="007212C5">
              <w:rPr>
                <w:sz w:val="16"/>
                <w:szCs w:val="16"/>
              </w:rPr>
              <w:t>C , C++</w:t>
            </w:r>
          </w:p>
          <w:p w14:paraId="4F21795A" w14:textId="51B86D02" w:rsidR="59CA935C" w:rsidRDefault="59CA935C" w:rsidP="59CA935C">
            <w:pPr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2. </w:t>
            </w:r>
            <w:r w:rsidR="007212C5">
              <w:rPr>
                <w:sz w:val="16"/>
                <w:szCs w:val="16"/>
              </w:rPr>
              <w:t>Python</w:t>
            </w:r>
          </w:p>
          <w:p w14:paraId="43A07489" w14:textId="5A8A70E1" w:rsidR="59CA935C" w:rsidRDefault="59CA935C" w:rsidP="59CA935C">
            <w:pPr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3. </w:t>
            </w:r>
            <w:r w:rsidR="007212C5">
              <w:rPr>
                <w:sz w:val="16"/>
                <w:szCs w:val="16"/>
              </w:rPr>
              <w:t>Html, Css and JS</w:t>
            </w:r>
          </w:p>
          <w:p w14:paraId="3A68EF69" w14:textId="3181D283" w:rsidR="59CA935C" w:rsidRDefault="59CA935C" w:rsidP="59CA935C">
            <w:pPr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 xml:space="preserve">4. </w:t>
            </w:r>
            <w:r w:rsidR="007212C5">
              <w:rPr>
                <w:sz w:val="16"/>
                <w:szCs w:val="16"/>
              </w:rPr>
              <w:t>Php</w:t>
            </w:r>
          </w:p>
          <w:p w14:paraId="574DE392" w14:textId="024C0F31" w:rsidR="59CA935C" w:rsidRDefault="59CA935C" w:rsidP="59CA935C">
            <w:pPr>
              <w:rPr>
                <w:sz w:val="16"/>
                <w:szCs w:val="16"/>
              </w:rPr>
            </w:pPr>
            <w:r w:rsidRPr="5DEE0F6A">
              <w:rPr>
                <w:sz w:val="16"/>
                <w:szCs w:val="16"/>
              </w:rPr>
              <w:t xml:space="preserve">5. </w:t>
            </w:r>
            <w:r w:rsidR="007212C5">
              <w:rPr>
                <w:sz w:val="16"/>
                <w:szCs w:val="16"/>
              </w:rPr>
              <w:t>Kali Linux</w:t>
            </w:r>
          </w:p>
          <w:p w14:paraId="414A741F" w14:textId="4CDB5E3D" w:rsidR="59CA935C" w:rsidRDefault="59CA935C" w:rsidP="5DEE0F6A">
            <w:pPr>
              <w:rPr>
                <w:sz w:val="16"/>
                <w:szCs w:val="16"/>
              </w:rPr>
            </w:pPr>
            <w:r w:rsidRPr="5DEE0F6A">
              <w:rPr>
                <w:sz w:val="16"/>
                <w:szCs w:val="16"/>
              </w:rPr>
              <w:t xml:space="preserve">6. </w:t>
            </w:r>
            <w:r w:rsidR="007212C5">
              <w:rPr>
                <w:sz w:val="16"/>
                <w:szCs w:val="16"/>
              </w:rPr>
              <w:t>AOSP Developing</w:t>
            </w:r>
          </w:p>
          <w:p w14:paraId="56D7FBFF" w14:textId="4C3A4EB8" w:rsidR="59CA935C" w:rsidRDefault="59CA935C" w:rsidP="5DEE0F6A">
            <w:pPr>
              <w:rPr>
                <w:sz w:val="16"/>
                <w:szCs w:val="16"/>
              </w:rPr>
            </w:pPr>
            <w:r w:rsidRPr="5DEE0F6A">
              <w:rPr>
                <w:sz w:val="16"/>
                <w:szCs w:val="16"/>
              </w:rPr>
              <w:t xml:space="preserve">7. </w:t>
            </w:r>
            <w:r w:rsidR="007212C5">
              <w:rPr>
                <w:sz w:val="16"/>
                <w:szCs w:val="16"/>
              </w:rPr>
              <w:t>Shell Script and Type Script</w:t>
            </w:r>
          </w:p>
          <w:p w14:paraId="70E8A1C6" w14:textId="3293C3F4" w:rsidR="5DEE0F6A" w:rsidRDefault="5DEE0F6A" w:rsidP="5DEE0F6A">
            <w:pPr>
              <w:rPr>
                <w:sz w:val="16"/>
                <w:szCs w:val="16"/>
              </w:rPr>
            </w:pPr>
            <w:r w:rsidRPr="5DEE0F6A">
              <w:rPr>
                <w:sz w:val="16"/>
                <w:szCs w:val="16"/>
              </w:rPr>
              <w:t>8. Ethical Hacking</w:t>
            </w:r>
          </w:p>
          <w:p w14:paraId="087A6C58" w14:textId="1B905523" w:rsidR="5DEE0F6A" w:rsidRDefault="5DEE0F6A" w:rsidP="5DEE0F6A">
            <w:pPr>
              <w:rPr>
                <w:sz w:val="16"/>
                <w:szCs w:val="16"/>
              </w:rPr>
            </w:pPr>
            <w:r w:rsidRPr="5DEE0F6A">
              <w:rPr>
                <w:sz w:val="16"/>
                <w:szCs w:val="16"/>
              </w:rPr>
              <w:t>9. Editing (AE)</w:t>
            </w:r>
          </w:p>
          <w:p w14:paraId="4079711A" w14:textId="77777777" w:rsidR="004C00D0" w:rsidRDefault="008C0D0B">
            <w:pPr>
              <w:pStyle w:val="Heading1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0" w:name="_tuxh7mwdaxox" w:colFirst="0" w:colLast="0"/>
            <w:bookmarkStart w:id="11" w:name="_cxxkes25b26" w:colFirst="0" w:colLast="0"/>
            <w:bookmarkEnd w:id="10"/>
            <w:bookmarkEnd w:id="11"/>
            <w:r>
              <w:t>LANGUAGES</w:t>
            </w:r>
          </w:p>
          <w:p w14:paraId="0DF4DBCC" w14:textId="2D5DE64F" w:rsidR="004C00D0" w:rsidRPr="00FA6E30" w:rsidRDefault="008C0D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rPr>
                <w:sz w:val="16"/>
                <w:szCs w:val="16"/>
              </w:rPr>
            </w:pPr>
            <w:r w:rsidRPr="00FA6E30">
              <w:rPr>
                <w:sz w:val="16"/>
                <w:szCs w:val="16"/>
              </w:rPr>
              <w:t>English</w:t>
            </w:r>
            <w:r w:rsidR="004754AE" w:rsidRPr="00FA6E30">
              <w:rPr>
                <w:sz w:val="16"/>
                <w:szCs w:val="16"/>
              </w:rPr>
              <w:t xml:space="preserve"> </w:t>
            </w:r>
            <w:r w:rsidR="00AB31FE">
              <w:rPr>
                <w:sz w:val="16"/>
                <w:szCs w:val="16"/>
              </w:rPr>
              <w:t>– native proficiency</w:t>
            </w:r>
          </w:p>
          <w:p w14:paraId="27AFF218" w14:textId="7B0276CB" w:rsidR="00AB31FE" w:rsidRPr="00FA6E30" w:rsidRDefault="00E059B6" w:rsidP="00AB3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Hindi </w:t>
            </w:r>
            <w:r w:rsidR="00AB31FE" w:rsidRPr="59CA935C">
              <w:rPr>
                <w:sz w:val="16"/>
                <w:szCs w:val="16"/>
              </w:rPr>
              <w:t>– native proficiency</w:t>
            </w:r>
          </w:p>
          <w:p w14:paraId="61A610AC" w14:textId="380ADF4E" w:rsidR="00AB31FE" w:rsidRPr="00FA6E30" w:rsidRDefault="00AB31FE" w:rsidP="00AB31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>Marathi – elementary proficiency</w:t>
            </w:r>
          </w:p>
          <w:p w14:paraId="73078681" w14:textId="5933F53D" w:rsidR="59CA935C" w:rsidRDefault="59CA935C" w:rsidP="59CA935C">
            <w:pPr>
              <w:spacing w:before="320"/>
              <w:rPr>
                <w:sz w:val="16"/>
                <w:szCs w:val="16"/>
              </w:rPr>
            </w:pPr>
            <w:r w:rsidRPr="59CA935C">
              <w:rPr>
                <w:sz w:val="16"/>
                <w:szCs w:val="16"/>
              </w:rPr>
              <w:t>Japanese – Still Learning</w:t>
            </w:r>
          </w:p>
          <w:p w14:paraId="526E1AFF" w14:textId="2025BEE0" w:rsidR="005F57C5" w:rsidRDefault="005F57C5" w:rsidP="004754A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</w:pPr>
          </w:p>
        </w:tc>
      </w:tr>
    </w:tbl>
    <w:p w14:paraId="7C50CA37" w14:textId="77777777" w:rsidR="004C00D0" w:rsidRDefault="004C00D0">
      <w:pPr>
        <w:pBdr>
          <w:top w:val="nil"/>
          <w:left w:val="nil"/>
          <w:bottom w:val="nil"/>
          <w:right w:val="nil"/>
          <w:between w:val="nil"/>
        </w:pBdr>
      </w:pPr>
    </w:p>
    <w:sectPr w:rsidR="004C00D0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56769B" w14:textId="77777777" w:rsidR="00B56EFF" w:rsidRDefault="00B56EFF" w:rsidP="002022A6">
      <w:pPr>
        <w:spacing w:before="0" w:line="240" w:lineRule="auto"/>
      </w:pPr>
      <w:r>
        <w:separator/>
      </w:r>
    </w:p>
  </w:endnote>
  <w:endnote w:type="continuationSeparator" w:id="0">
    <w:p w14:paraId="4773DE79" w14:textId="77777777" w:rsidR="00B56EFF" w:rsidRDefault="00B56EFF" w:rsidP="002022A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300C0B" w14:textId="77777777" w:rsidR="00B56EFF" w:rsidRDefault="00B56EFF" w:rsidP="002022A6">
      <w:pPr>
        <w:spacing w:before="0" w:line="240" w:lineRule="auto"/>
      </w:pPr>
      <w:r>
        <w:separator/>
      </w:r>
    </w:p>
  </w:footnote>
  <w:footnote w:type="continuationSeparator" w:id="0">
    <w:p w14:paraId="2EDD1017" w14:textId="77777777" w:rsidR="00B56EFF" w:rsidRDefault="00B56EFF" w:rsidP="002022A6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8B3368"/>
    <w:multiLevelType w:val="multilevel"/>
    <w:tmpl w:val="906AC936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D1C3400"/>
    <w:multiLevelType w:val="multilevel"/>
    <w:tmpl w:val="665EA52E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67D18C4"/>
    <w:multiLevelType w:val="hybridMultilevel"/>
    <w:tmpl w:val="A8C4145A"/>
    <w:lvl w:ilvl="0" w:tplc="3CE47560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6E9A87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FA1F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20A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B4FC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66A3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96C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0862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905D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917E5"/>
    <w:multiLevelType w:val="hybridMultilevel"/>
    <w:tmpl w:val="D6FE8328"/>
    <w:lvl w:ilvl="0" w:tplc="1276ADB4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5B32E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B0BC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D464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5C71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38C9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60B3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2C2C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C8F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63F41"/>
    <w:multiLevelType w:val="hybridMultilevel"/>
    <w:tmpl w:val="E7263360"/>
    <w:lvl w:ilvl="0" w:tplc="4800AA9A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88280F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104F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B4AF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4BB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785B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0262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2C28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3ECF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DC7144"/>
    <w:multiLevelType w:val="hybridMultilevel"/>
    <w:tmpl w:val="0B504732"/>
    <w:lvl w:ilvl="0" w:tplc="A1B88F76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46CC70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681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9E2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A16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625A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0C94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688E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C4DA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E6A4F"/>
    <w:multiLevelType w:val="hybridMultilevel"/>
    <w:tmpl w:val="380CB1B2"/>
    <w:lvl w:ilvl="0" w:tplc="AD7AA002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DB8AE5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ECC6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0E2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6008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4E79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524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83E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341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186177"/>
    <w:multiLevelType w:val="hybridMultilevel"/>
    <w:tmpl w:val="99B08514"/>
    <w:lvl w:ilvl="0" w:tplc="E9B8ED0A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569E7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8CA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5610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0A00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EAEE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589A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E250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2C27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FD03F0"/>
    <w:multiLevelType w:val="hybridMultilevel"/>
    <w:tmpl w:val="6DC8FE1A"/>
    <w:lvl w:ilvl="0" w:tplc="D76E1E94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6F28A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4E8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CAA4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E47E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ECC4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A7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9E81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12E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2A7154"/>
    <w:multiLevelType w:val="hybridMultilevel"/>
    <w:tmpl w:val="EB608112"/>
    <w:lvl w:ilvl="0" w:tplc="263E6F2A">
      <w:start w:val="1"/>
      <w:numFmt w:val="bullet"/>
      <w:lvlText w:val="​"/>
      <w:lvlJc w:val="left"/>
      <w:pPr>
        <w:ind w:left="720" w:hanging="360"/>
      </w:pPr>
      <w:rPr>
        <w:rFonts w:ascii="Symbol" w:hAnsi="Symbol" w:hint="default"/>
      </w:rPr>
    </w:lvl>
    <w:lvl w:ilvl="1" w:tplc="305221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A0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0653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1CF1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0C71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5456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8855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AE44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2899010">
    <w:abstractNumId w:val="6"/>
  </w:num>
  <w:num w:numId="2" w16cid:durableId="2024893864">
    <w:abstractNumId w:val="2"/>
  </w:num>
  <w:num w:numId="3" w16cid:durableId="1073352182">
    <w:abstractNumId w:val="4"/>
  </w:num>
  <w:num w:numId="4" w16cid:durableId="1812869879">
    <w:abstractNumId w:val="5"/>
  </w:num>
  <w:num w:numId="5" w16cid:durableId="2105877643">
    <w:abstractNumId w:val="8"/>
  </w:num>
  <w:num w:numId="6" w16cid:durableId="1097559514">
    <w:abstractNumId w:val="3"/>
  </w:num>
  <w:num w:numId="7" w16cid:durableId="2082286402">
    <w:abstractNumId w:val="9"/>
  </w:num>
  <w:num w:numId="8" w16cid:durableId="990019344">
    <w:abstractNumId w:val="7"/>
  </w:num>
  <w:num w:numId="9" w16cid:durableId="2040469026">
    <w:abstractNumId w:val="1"/>
  </w:num>
  <w:num w:numId="10" w16cid:durableId="367075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HkaYWJmYGpuaGSjpKwanFxZn5eSAF5rUAbxaBDCwAAAA="/>
  </w:docVars>
  <w:rsids>
    <w:rsidRoot w:val="004C00D0"/>
    <w:rsid w:val="00024C5A"/>
    <w:rsid w:val="000C31E9"/>
    <w:rsid w:val="00131137"/>
    <w:rsid w:val="00136556"/>
    <w:rsid w:val="00156FD2"/>
    <w:rsid w:val="00157DE1"/>
    <w:rsid w:val="001C64DD"/>
    <w:rsid w:val="002022A6"/>
    <w:rsid w:val="00203B86"/>
    <w:rsid w:val="00271A08"/>
    <w:rsid w:val="00294D28"/>
    <w:rsid w:val="002B7511"/>
    <w:rsid w:val="003837CB"/>
    <w:rsid w:val="00386A54"/>
    <w:rsid w:val="0039439C"/>
    <w:rsid w:val="00465249"/>
    <w:rsid w:val="004754AE"/>
    <w:rsid w:val="004A2506"/>
    <w:rsid w:val="004C00D0"/>
    <w:rsid w:val="004E0671"/>
    <w:rsid w:val="004F0343"/>
    <w:rsid w:val="004F0D55"/>
    <w:rsid w:val="00537CCC"/>
    <w:rsid w:val="00577336"/>
    <w:rsid w:val="005F57C5"/>
    <w:rsid w:val="00622AD8"/>
    <w:rsid w:val="006E44E4"/>
    <w:rsid w:val="007212C5"/>
    <w:rsid w:val="00783C19"/>
    <w:rsid w:val="007A6EFF"/>
    <w:rsid w:val="007D02DC"/>
    <w:rsid w:val="007D7D90"/>
    <w:rsid w:val="00893D16"/>
    <w:rsid w:val="008C0D0B"/>
    <w:rsid w:val="00930480"/>
    <w:rsid w:val="0097769E"/>
    <w:rsid w:val="009C6527"/>
    <w:rsid w:val="00A27D10"/>
    <w:rsid w:val="00A417B7"/>
    <w:rsid w:val="00A60223"/>
    <w:rsid w:val="00AB31FE"/>
    <w:rsid w:val="00B56EFF"/>
    <w:rsid w:val="00BC431B"/>
    <w:rsid w:val="00C23382"/>
    <w:rsid w:val="00C6511B"/>
    <w:rsid w:val="00C85C4E"/>
    <w:rsid w:val="00CA1A98"/>
    <w:rsid w:val="00CE1EA8"/>
    <w:rsid w:val="00D34C9D"/>
    <w:rsid w:val="00D53313"/>
    <w:rsid w:val="00D64EE6"/>
    <w:rsid w:val="00D84D46"/>
    <w:rsid w:val="00D87A4A"/>
    <w:rsid w:val="00E059B6"/>
    <w:rsid w:val="00EA414E"/>
    <w:rsid w:val="00ED5ADB"/>
    <w:rsid w:val="00ED5AF6"/>
    <w:rsid w:val="00F47064"/>
    <w:rsid w:val="00F763C6"/>
    <w:rsid w:val="00FA502F"/>
    <w:rsid w:val="00FA6E30"/>
    <w:rsid w:val="00FD0690"/>
    <w:rsid w:val="00FE4A86"/>
    <w:rsid w:val="00FF7859"/>
    <w:rsid w:val="06EFBEE3"/>
    <w:rsid w:val="070DAC9D"/>
    <w:rsid w:val="25E34D90"/>
    <w:rsid w:val="27568704"/>
    <w:rsid w:val="28A69C01"/>
    <w:rsid w:val="2C6DC026"/>
    <w:rsid w:val="2D5B2A25"/>
    <w:rsid w:val="2DCD17BC"/>
    <w:rsid w:val="36AFC542"/>
    <w:rsid w:val="407AEE36"/>
    <w:rsid w:val="426F5EB4"/>
    <w:rsid w:val="440B2F15"/>
    <w:rsid w:val="4631E973"/>
    <w:rsid w:val="4BDE82F4"/>
    <w:rsid w:val="4D5DC75C"/>
    <w:rsid w:val="56B1DC73"/>
    <w:rsid w:val="577ECDE6"/>
    <w:rsid w:val="59CA935C"/>
    <w:rsid w:val="5AADA75D"/>
    <w:rsid w:val="5DEE0F6A"/>
    <w:rsid w:val="633E82D8"/>
    <w:rsid w:val="687FC51F"/>
    <w:rsid w:val="68E4D4D7"/>
    <w:rsid w:val="6E5B5B3A"/>
    <w:rsid w:val="6EC0E10B"/>
    <w:rsid w:val="6F080309"/>
    <w:rsid w:val="6FA7F11B"/>
    <w:rsid w:val="7143C17C"/>
    <w:rsid w:val="7BDE66B5"/>
    <w:rsid w:val="7C73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C497B"/>
  <w15:docId w15:val="{4C85CB33-B20A-40FC-928E-40FD2124B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A98"/>
  </w:style>
  <w:style w:type="paragraph" w:styleId="Heading1">
    <w:name w:val="heading 1"/>
    <w:basedOn w:val="Normal"/>
    <w:next w:val="Normal"/>
    <w:uiPriority w:val="9"/>
    <w:qFormat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2B75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75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B7511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4754AE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4754AE"/>
    <w:rPr>
      <w:rFonts w:ascii="Trebuchet MS" w:eastAsia="Trebuchet MS" w:hAnsi="Trebuchet MS" w:cs="Trebuchet MS"/>
      <w:sz w:val="22"/>
      <w:szCs w:val="2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022A6"/>
    <w:rPr>
      <w:b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FA6E30"/>
    <w:rPr>
      <w:rFonts w:ascii="Open Sans" w:eastAsia="Open Sans" w:hAnsi="Open Sans" w:cs="Open Sans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D0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06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06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6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0690"/>
    <w:rPr>
      <w:b/>
      <w:bCs/>
      <w:sz w:val="20"/>
      <w:szCs w:val="20"/>
    </w:rPr>
  </w:style>
  <w:style w:type="paragraph" w:customStyle="1" w:styleId="Style1">
    <w:name w:val="Style1"/>
    <w:basedOn w:val="Normal"/>
    <w:link w:val="Style1Char"/>
    <w:qFormat/>
    <w:rsid w:val="00D64EE6"/>
    <w:pPr>
      <w:spacing w:before="0"/>
    </w:pPr>
    <w:rPr>
      <w:sz w:val="16"/>
      <w:szCs w:val="16"/>
    </w:rPr>
  </w:style>
  <w:style w:type="character" w:customStyle="1" w:styleId="Style1Char">
    <w:name w:val="Style1 Char"/>
    <w:basedOn w:val="DefaultParagraphFont"/>
    <w:link w:val="Style1"/>
    <w:rsid w:val="00D64EE6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4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9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6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3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9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2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14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4bi10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4bi10p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bil Shaikh</cp:lastModifiedBy>
  <cp:revision>50</cp:revision>
  <dcterms:created xsi:type="dcterms:W3CDTF">2020-02-12T09:46:00Z</dcterms:created>
  <dcterms:modified xsi:type="dcterms:W3CDTF">2024-10-30T11:18:00Z</dcterms:modified>
</cp:coreProperties>
</file>